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༢བ]༄༅༅། །སློབ་དཔོན་དགོངས་སུ་གསོལ། །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 །དེ་བཞིན་དུ། འདོད་ཆགས་དང་བྲལ་བ་རྣམས་ཀྱི་མཆོག་ཆོས་ལ་སྐྱབས་སུ་[༢༥༣ན]མཆིའོ། །ཚོགས་རྣམས་ཀྱི་མཆོག་དགེ་འདུན་ལ་སྐྱབས་སུ་མཆིའོ། །དེ་ལྟར་ལན་གཉིས་ལན་གསུམ་དུའོ་ཞེས་པ་སྐྱབས་སུ་འགྲོ་བའི་ཆོ་གའོ། །སློབ་དཔོན་དགོངས་སུ་གསོལ། །བདག་མིང་འདི་ཞེས་བ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བ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1"/>
      </w:r>
      <w:r>
        <w:t xml:space="preserve">ལས་སླར་ཟློག་པར་བགྱིའོ། །འཕགས་པ་དགྲ་བཅོམ་པ་རྣམས་ཀྱི་བསླབ་པ་ལ་རྗེས་སུ་སློབ་པ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ྗེས་སུ་སྒྲུབ་པ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 །བསྙེན་གནས་ཡན་ལག་བརྒྱད་པ་དང་། གསོ་སྦྱོང་གི་སྡོམ་པའི་ཆོ་གའོ། །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 །དེ་བཞིན་དུ། མ་བྱིན་པར་ལེན་པ་དང་། འདོད་པས་ལོག་པར་གཡེམ་པ་དང་། བ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 །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4"/>
      </w:r>
      <w:r>
        <w:t xml:space="preserve">ལོ་ཙཱ་བ་གཞོན་ནུའི་ཞབས་ཀྱི་འགྱུར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cf19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9Z</dcterms:created>
  <dcterms:modified xsi:type="dcterms:W3CDTF">2017-05-05T09:31:49Z</dcterms:modified>
</cp:coreProperties>
</file>